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6D76" w:rsidRDefault="00922388">
      <w:pPr>
        <w:rPr>
          <w:rFonts w:ascii="Times New Roman" w:hAnsi="Times New Roman" w:cs="Times New Roman"/>
          <w:sz w:val="24"/>
        </w:rPr>
      </w:pPr>
      <w:r w:rsidRPr="00676D76">
        <w:rPr>
          <w:rFonts w:ascii="Times New Roman" w:hAnsi="Times New Roman" w:cs="Times New Roman" w:hint="eastAsia"/>
          <w:b/>
          <w:sz w:val="24"/>
        </w:rPr>
        <w:t>Coursera</w:t>
      </w:r>
    </w:p>
    <w:p w:rsidR="00676D76" w:rsidRDefault="00676D7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gorithms (94.4%), </w:t>
      </w:r>
    </w:p>
    <w:p w:rsidR="00676D76" w:rsidRDefault="00676D7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troduction to Data Science in Python (95.5%), </w:t>
      </w:r>
    </w:p>
    <w:p w:rsidR="00922388" w:rsidRDefault="00676D7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chine Learning (98.4%)</w:t>
      </w:r>
    </w:p>
    <w:p w:rsidR="00676D76" w:rsidRDefault="00676D76">
      <w:pPr>
        <w:rPr>
          <w:rFonts w:ascii="Times New Roman" w:hAnsi="Times New Roman" w:cs="Times New Roman"/>
          <w:sz w:val="24"/>
        </w:rPr>
      </w:pPr>
      <w:r w:rsidRPr="00676D76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6188710" cy="2694183"/>
            <wp:effectExtent l="0" t="0" r="2540" b="0"/>
            <wp:docPr id="3" name="图片 3" descr="C:\Users\zyh\Desktop\QQ截图201712241712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122417125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269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388" w:rsidRPr="00676D76" w:rsidRDefault="00676D76" w:rsidP="00676D7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6195583" cy="2733675"/>
            <wp:effectExtent l="0" t="0" r="0" b="0"/>
            <wp:docPr id="2" name="图片 2" descr="C:\Users\zyh\Desktop\QQ截图201712241709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122417090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450" cy="2737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676D76" w:rsidRDefault="00676D76">
      <w:pPr>
        <w:rPr>
          <w:rFonts w:ascii="Times New Roman" w:hAnsi="Times New Roman" w:cs="Times New Roman"/>
          <w:b/>
          <w:sz w:val="24"/>
        </w:rPr>
      </w:pPr>
    </w:p>
    <w:p w:rsidR="0005250A" w:rsidRPr="00676D76" w:rsidRDefault="00922388">
      <w:pPr>
        <w:rPr>
          <w:rFonts w:ascii="Times New Roman" w:hAnsi="Times New Roman" w:cs="Times New Roman"/>
          <w:b/>
          <w:sz w:val="24"/>
        </w:rPr>
      </w:pPr>
      <w:r w:rsidRPr="00676D76">
        <w:rPr>
          <w:rFonts w:ascii="Times New Roman" w:hAnsi="Times New Roman" w:cs="Times New Roman" w:hint="cs"/>
          <w:b/>
          <w:sz w:val="24"/>
        </w:rPr>
        <w:lastRenderedPageBreak/>
        <w:t>edX</w:t>
      </w:r>
      <w:bookmarkStart w:id="0" w:name="_GoBack"/>
      <w:bookmarkEnd w:id="0"/>
    </w:p>
    <w:p w:rsidR="00922388" w:rsidRPr="00676D76" w:rsidRDefault="00922388" w:rsidP="00676D76">
      <w:pPr>
        <w:rPr>
          <w:rFonts w:ascii="Times New Roman" w:hAnsi="Times New Roman" w:cs="Times New Roman"/>
          <w:sz w:val="24"/>
        </w:rPr>
      </w:pPr>
      <w:r w:rsidRPr="00676D76">
        <w:rPr>
          <w:rFonts w:ascii="Times New Roman" w:hAnsi="Times New Roman" w:cs="Times New Roman" w:hint="eastAsia"/>
          <w:sz w:val="24"/>
        </w:rPr>
        <w:t>Introduction to Apache Hadoop</w:t>
      </w:r>
      <w:r w:rsidR="00AF127C">
        <w:rPr>
          <w:rFonts w:ascii="Times New Roman" w:hAnsi="Times New Roman" w:cs="Times New Roman"/>
          <w:sz w:val="24"/>
        </w:rPr>
        <w:t xml:space="preserve"> (87%)</w:t>
      </w:r>
    </w:p>
    <w:p w:rsidR="00922388" w:rsidRPr="00922388" w:rsidRDefault="00922388" w:rsidP="0092238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34075" cy="2924036"/>
            <wp:effectExtent l="0" t="0" r="0" b="0"/>
            <wp:docPr id="1" name="图片 1" descr="C:\Users\zyh\Desktop\QQ截图2017122417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22417033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429" cy="29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2388" w:rsidRPr="00922388" w:rsidSect="00676D76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5F87" w:rsidRDefault="00535F87" w:rsidP="000E08A4">
      <w:r>
        <w:separator/>
      </w:r>
    </w:p>
  </w:endnote>
  <w:endnote w:type="continuationSeparator" w:id="0">
    <w:p w:rsidR="00535F87" w:rsidRDefault="00535F87" w:rsidP="000E0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5F87" w:rsidRDefault="00535F87" w:rsidP="000E08A4">
      <w:r>
        <w:separator/>
      </w:r>
    </w:p>
  </w:footnote>
  <w:footnote w:type="continuationSeparator" w:id="0">
    <w:p w:rsidR="00535F87" w:rsidRDefault="00535F87" w:rsidP="000E0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F421DC"/>
    <w:multiLevelType w:val="hybridMultilevel"/>
    <w:tmpl w:val="1FC09384"/>
    <w:lvl w:ilvl="0" w:tplc="E7BCC4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F783213"/>
    <w:multiLevelType w:val="hybridMultilevel"/>
    <w:tmpl w:val="7236F186"/>
    <w:lvl w:ilvl="0" w:tplc="FBF0AD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xMDUwMjUyMja2NLVQ0lEKTi0uzszPAykwrAUAM+oyzywAAAA="/>
  </w:docVars>
  <w:rsids>
    <w:rsidRoot w:val="00251B09"/>
    <w:rsid w:val="0009159D"/>
    <w:rsid w:val="000E08A4"/>
    <w:rsid w:val="00251B09"/>
    <w:rsid w:val="00406415"/>
    <w:rsid w:val="00535F87"/>
    <w:rsid w:val="00676D76"/>
    <w:rsid w:val="00922388"/>
    <w:rsid w:val="00AF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D53C02-6DC1-4D8E-8152-264CA5AE9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2388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676D76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8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0E08A4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0E08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E08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zyh</cp:lastModifiedBy>
  <cp:revision>5</cp:revision>
  <cp:lastPrinted>2017-12-24T09:14:00Z</cp:lastPrinted>
  <dcterms:created xsi:type="dcterms:W3CDTF">2017-12-24T08:42:00Z</dcterms:created>
  <dcterms:modified xsi:type="dcterms:W3CDTF">2018-01-14T12:14:00Z</dcterms:modified>
</cp:coreProperties>
</file>